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abe7d3 de 2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abe7d3 del 2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8T14:19:00Z</dcterms:created>
  <dcterms:modified xsi:type="dcterms:W3CDTF">2023-11-28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